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C2B89" w14:textId="77777777" w:rsidR="00001518" w:rsidRPr="00001518" w:rsidRDefault="00001518" w:rsidP="00BD17C3">
      <w:pPr>
        <w:jc w:val="both"/>
        <w:rPr>
          <w:b/>
        </w:rPr>
      </w:pPr>
      <w:bookmarkStart w:id="0" w:name="_GoBack"/>
      <w:r w:rsidRPr="00001518">
        <w:rPr>
          <w:b/>
        </w:rPr>
        <w:t>How well has the group you were assigned addressed the entire business model canvas?</w:t>
      </w:r>
    </w:p>
    <w:p w14:paraId="378EEDF4" w14:textId="54B1E539" w:rsidR="00001518" w:rsidRDefault="00001518" w:rsidP="003276F6">
      <w:pPr>
        <w:pStyle w:val="ListParagraph"/>
        <w:numPr>
          <w:ilvl w:val="0"/>
          <w:numId w:val="2"/>
        </w:numPr>
        <w:jc w:val="both"/>
      </w:pPr>
      <w:r>
        <w:t>The BMC canvas (</w:t>
      </w:r>
      <w:r w:rsidR="00543627">
        <w:t>https://bmfiddle.com/f/#/vz2k3) was</w:t>
      </w:r>
      <w:r>
        <w:t xml:space="preserve"> well addressed by the team. Almost all aspects of the BMC were covered including </w:t>
      </w:r>
      <w:r w:rsidR="00CB4DE6">
        <w:t>the k</w:t>
      </w:r>
      <w:r>
        <w:t xml:space="preserve">ey resources </w:t>
      </w:r>
      <w:r w:rsidR="00CB4DE6">
        <w:t xml:space="preserve">which </w:t>
      </w:r>
      <w:r>
        <w:t>were well identified.</w:t>
      </w:r>
    </w:p>
    <w:p w14:paraId="46763495" w14:textId="5359C10B" w:rsidR="00001518" w:rsidRDefault="00001518" w:rsidP="003276F6">
      <w:pPr>
        <w:pStyle w:val="ListParagraph"/>
        <w:numPr>
          <w:ilvl w:val="0"/>
          <w:numId w:val="2"/>
        </w:numPr>
        <w:jc w:val="both"/>
      </w:pPr>
      <w:r>
        <w:t xml:space="preserve">I think the team should have identified more in customer </w:t>
      </w:r>
      <w:r w:rsidRPr="00CB4DE6">
        <w:rPr>
          <w:noProof/>
        </w:rPr>
        <w:t>segment</w:t>
      </w:r>
      <w:r>
        <w:t xml:space="preserve"> </w:t>
      </w:r>
      <w:r w:rsidR="003556F2">
        <w:t xml:space="preserve">from </w:t>
      </w:r>
      <w:r w:rsidR="00543627">
        <w:t>BMC,</w:t>
      </w:r>
      <w:r w:rsidR="003556F2">
        <w:t xml:space="preserve"> for example </w:t>
      </w:r>
      <w:r>
        <w:t>the customer segment could have included not only TY students but all year students looking for assistance with internships, tutors, jobs etc.</w:t>
      </w:r>
    </w:p>
    <w:p w14:paraId="3FCC1C29" w14:textId="109DB9F8" w:rsidR="00001518" w:rsidRDefault="00001518" w:rsidP="003276F6">
      <w:pPr>
        <w:pStyle w:val="ListParagraph"/>
        <w:numPr>
          <w:ilvl w:val="0"/>
          <w:numId w:val="2"/>
        </w:numPr>
        <w:jc w:val="both"/>
      </w:pPr>
      <w:r>
        <w:t>One major missing in Channels I felt was tying up with universities departments of placement assistance for providing support to students.</w:t>
      </w:r>
    </w:p>
    <w:p w14:paraId="146122A5" w14:textId="77777777" w:rsidR="00001518" w:rsidRDefault="00001518" w:rsidP="00BD17C3">
      <w:pPr>
        <w:jc w:val="both"/>
      </w:pPr>
      <w:r>
        <w:t xml:space="preserve"> </w:t>
      </w:r>
    </w:p>
    <w:p w14:paraId="1B3B3A4B" w14:textId="785512D3" w:rsidR="00001518" w:rsidRDefault="00001518" w:rsidP="00BD17C3">
      <w:pPr>
        <w:jc w:val="both"/>
        <w:rPr>
          <w:b/>
        </w:rPr>
      </w:pPr>
      <w:r w:rsidRPr="00001518">
        <w:rPr>
          <w:b/>
        </w:rPr>
        <w:t xml:space="preserve">What constructive criticism or advice would you give that group to improve their business model and test their assumptions in relation to </w:t>
      </w:r>
      <w:r w:rsidR="00CB4DE6">
        <w:rPr>
          <w:b/>
        </w:rPr>
        <w:t xml:space="preserve">the </w:t>
      </w:r>
      <w:r w:rsidRPr="00CB4DE6">
        <w:rPr>
          <w:b/>
          <w:noProof/>
        </w:rPr>
        <w:t>revenue</w:t>
      </w:r>
      <w:r w:rsidRPr="00001518">
        <w:rPr>
          <w:b/>
        </w:rPr>
        <w:t xml:space="preserve"> stream and cost structure (feel free to post this advice to the group’s blog also)?</w:t>
      </w:r>
    </w:p>
    <w:p w14:paraId="72C0337E" w14:textId="3D444B38" w:rsidR="00723740" w:rsidRPr="00CB4DE6" w:rsidRDefault="00723740" w:rsidP="00BD17C3">
      <w:pPr>
        <w:jc w:val="both"/>
        <w:rPr>
          <w:b/>
        </w:rPr>
      </w:pPr>
      <w:r>
        <w:rPr>
          <w:b/>
        </w:rPr>
        <w:t>As posted on Group BLOG:</w:t>
      </w:r>
    </w:p>
    <w:p w14:paraId="4A381B73" w14:textId="7F012E18" w:rsidR="00001518" w:rsidRDefault="00001518" w:rsidP="003276F6">
      <w:pPr>
        <w:pStyle w:val="ListParagraph"/>
        <w:numPr>
          <w:ilvl w:val="0"/>
          <w:numId w:val="3"/>
        </w:numPr>
        <w:jc w:val="both"/>
      </w:pPr>
      <w:r>
        <w:t xml:space="preserve">Since from the hypothesis testing </w:t>
      </w:r>
      <w:r w:rsidR="003556F2">
        <w:t>we see that very</w:t>
      </w:r>
      <w:r>
        <w:t xml:space="preserve"> few </w:t>
      </w:r>
      <w:r w:rsidRPr="00CB4DE6">
        <w:rPr>
          <w:noProof/>
        </w:rPr>
        <w:t>percentage</w:t>
      </w:r>
      <w:r w:rsidR="00CB4DE6">
        <w:rPr>
          <w:noProof/>
        </w:rPr>
        <w:t>s</w:t>
      </w:r>
      <w:r>
        <w:t xml:space="preserve"> of students are willing to pay the subscription fees, a good revenue stream would be tying with educational organizations for the service.</w:t>
      </w:r>
    </w:p>
    <w:p w14:paraId="419CC50C" w14:textId="6B50F833" w:rsidR="00001518" w:rsidRDefault="00001518" w:rsidP="003276F6">
      <w:pPr>
        <w:pStyle w:val="ListParagraph"/>
        <w:numPr>
          <w:ilvl w:val="0"/>
          <w:numId w:val="3"/>
        </w:numPr>
        <w:jc w:val="both"/>
      </w:pPr>
      <w:r>
        <w:t xml:space="preserve">Also, a Freemium Model could be given a </w:t>
      </w:r>
      <w:r w:rsidR="003556F2">
        <w:t>thought</w:t>
      </w:r>
      <w:r>
        <w:t xml:space="preserve">, to see if </w:t>
      </w:r>
      <w:r w:rsidRPr="00CB4DE6">
        <w:rPr>
          <w:noProof/>
        </w:rPr>
        <w:t>it</w:t>
      </w:r>
      <w:r w:rsidR="00CB4DE6">
        <w:rPr>
          <w:noProof/>
        </w:rPr>
        <w:t>'</w:t>
      </w:r>
      <w:r w:rsidRPr="00CB4DE6">
        <w:rPr>
          <w:noProof/>
        </w:rPr>
        <w:t>s</w:t>
      </w:r>
      <w:r>
        <w:t xml:space="preserve"> feasible OR a </w:t>
      </w:r>
      <w:r w:rsidRPr="003276F6">
        <w:rPr>
          <w:i/>
        </w:rPr>
        <w:t>" Product is Free, But Services Aren’t"</w:t>
      </w:r>
      <w:r>
        <w:t xml:space="preserve"> model in which the core product is free but for additional service and support is to be paid for.</w:t>
      </w:r>
    </w:p>
    <w:p w14:paraId="581C9680" w14:textId="588F1A89" w:rsidR="00001518" w:rsidRDefault="00001518" w:rsidP="003276F6">
      <w:pPr>
        <w:pStyle w:val="ListParagraph"/>
        <w:numPr>
          <w:ilvl w:val="0"/>
          <w:numId w:val="3"/>
        </w:numPr>
        <w:jc w:val="both"/>
      </w:pPr>
      <w:r>
        <w:t>Also, the cost structure is well thought of, just check if administrative and office rentals can be cut off or limited in the initial phase of the launch.</w:t>
      </w:r>
    </w:p>
    <w:p w14:paraId="674DFEEC" w14:textId="77777777" w:rsidR="00CB4DE6" w:rsidRDefault="00001518" w:rsidP="00BD17C3">
      <w:pPr>
        <w:jc w:val="both"/>
      </w:pPr>
      <w:r>
        <w:t xml:space="preserve"> </w:t>
      </w:r>
    </w:p>
    <w:p w14:paraId="6C5E4F48" w14:textId="21870606" w:rsidR="00001518" w:rsidRPr="00001518" w:rsidRDefault="00001518" w:rsidP="00BD17C3">
      <w:pPr>
        <w:jc w:val="both"/>
        <w:rPr>
          <w:b/>
        </w:rPr>
      </w:pPr>
      <w:r w:rsidRPr="00001518">
        <w:rPr>
          <w:b/>
        </w:rPr>
        <w:t xml:space="preserve">What did you learn from this group in this phase about what you might do, do better or avoid doing, in your own group’s business </w:t>
      </w:r>
      <w:r w:rsidRPr="00CB4DE6">
        <w:rPr>
          <w:b/>
          <w:noProof/>
        </w:rPr>
        <w:t>modeling</w:t>
      </w:r>
      <w:r w:rsidRPr="00001518">
        <w:rPr>
          <w:b/>
        </w:rPr>
        <w:t xml:space="preserve"> and customer discovery journey?</w:t>
      </w:r>
    </w:p>
    <w:p w14:paraId="79146634" w14:textId="77777777" w:rsidR="00001518" w:rsidRDefault="00001518" w:rsidP="00BD17C3">
      <w:pPr>
        <w:jc w:val="both"/>
      </w:pPr>
    </w:p>
    <w:p w14:paraId="4023D5B6" w14:textId="4A997A3B" w:rsidR="00001518" w:rsidRDefault="00001518" w:rsidP="003276F6">
      <w:pPr>
        <w:pStyle w:val="ListParagraph"/>
        <w:numPr>
          <w:ilvl w:val="0"/>
          <w:numId w:val="4"/>
        </w:numPr>
        <w:jc w:val="both"/>
      </w:pPr>
      <w:r>
        <w:t xml:space="preserve">The group pivoted a little from the initial seed idea, I would say that they could have pivoted more and totally rebuild the idea of a student assistance platform not only focusing on </w:t>
      </w:r>
      <w:r w:rsidR="003556F2">
        <w:t xml:space="preserve">just the </w:t>
      </w:r>
      <w:r>
        <w:t>TY students.</w:t>
      </w:r>
    </w:p>
    <w:p w14:paraId="26B9C016" w14:textId="3AF78FBE" w:rsidR="00001518" w:rsidRDefault="00001518" w:rsidP="003276F6">
      <w:pPr>
        <w:pStyle w:val="ListParagraph"/>
        <w:numPr>
          <w:ilvl w:val="0"/>
          <w:numId w:val="4"/>
        </w:numPr>
        <w:jc w:val="both"/>
      </w:pPr>
      <w:r>
        <w:t xml:space="preserve">They have done a good amount of </w:t>
      </w:r>
      <w:r w:rsidR="003556F2">
        <w:rPr>
          <w:noProof/>
        </w:rPr>
        <w:t>hypothhysis</w:t>
      </w:r>
      <w:r>
        <w:t xml:space="preserve"> testing</w:t>
      </w:r>
      <w:r w:rsidR="003556F2">
        <w:t xml:space="preserve"> </w:t>
      </w:r>
      <w:r>
        <w:t xml:space="preserve">which gives a better understanding of the market. We in our own group assignment feel that there could have been a deeper market </w:t>
      </w:r>
      <w:r w:rsidRPr="00CB4DE6">
        <w:rPr>
          <w:noProof/>
        </w:rPr>
        <w:t>research</w:t>
      </w:r>
      <w:r w:rsidR="00CB4DE6">
        <w:rPr>
          <w:noProof/>
        </w:rPr>
        <w:t>/</w:t>
      </w:r>
      <w:r w:rsidRPr="00CB4DE6">
        <w:rPr>
          <w:noProof/>
        </w:rPr>
        <w:t>hypothesis</w:t>
      </w:r>
      <w:r>
        <w:t xml:space="preserve"> testing for the product.</w:t>
      </w:r>
    </w:p>
    <w:p w14:paraId="3F0AD007" w14:textId="0A87A294" w:rsidR="00001518" w:rsidRDefault="00001518" w:rsidP="003276F6">
      <w:pPr>
        <w:pStyle w:val="ListParagraph"/>
        <w:numPr>
          <w:ilvl w:val="0"/>
          <w:numId w:val="4"/>
        </w:numPr>
        <w:jc w:val="both"/>
      </w:pPr>
      <w:r w:rsidRPr="00CB4DE6">
        <w:rPr>
          <w:noProof/>
        </w:rPr>
        <w:t>Also</w:t>
      </w:r>
      <w:r w:rsidR="00CB4DE6">
        <w:rPr>
          <w:noProof/>
        </w:rPr>
        <w:t>,</w:t>
      </w:r>
      <w:r>
        <w:t xml:space="preserve"> the ethics canvas was very well organized</w:t>
      </w:r>
    </w:p>
    <w:bookmarkEnd w:id="0"/>
    <w:p w14:paraId="358B0EED" w14:textId="77777777" w:rsidR="00CD0788" w:rsidRPr="00001518" w:rsidRDefault="00CD0788" w:rsidP="00BD17C3">
      <w:pPr>
        <w:jc w:val="both"/>
      </w:pPr>
    </w:p>
    <w:sectPr w:rsidR="00CD0788" w:rsidRPr="00001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90F58"/>
    <w:multiLevelType w:val="hybridMultilevel"/>
    <w:tmpl w:val="8D40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727BE9"/>
    <w:multiLevelType w:val="hybridMultilevel"/>
    <w:tmpl w:val="D3A04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9323EE"/>
    <w:multiLevelType w:val="hybridMultilevel"/>
    <w:tmpl w:val="1304C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140EB"/>
    <w:multiLevelType w:val="hybridMultilevel"/>
    <w:tmpl w:val="807ED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MAdRZkaGlsZmSjpKwanFxZn5eSAFJrUA+HiINywAAAA="/>
  </w:docVars>
  <w:rsids>
    <w:rsidRoot w:val="00001518"/>
    <w:rsid w:val="00001518"/>
    <w:rsid w:val="000D03F9"/>
    <w:rsid w:val="0013629E"/>
    <w:rsid w:val="003276F6"/>
    <w:rsid w:val="003556F2"/>
    <w:rsid w:val="00543627"/>
    <w:rsid w:val="00723740"/>
    <w:rsid w:val="00BD17C3"/>
    <w:rsid w:val="00BD1B01"/>
    <w:rsid w:val="00CB4DE6"/>
    <w:rsid w:val="00CD0788"/>
    <w:rsid w:val="00F7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867E"/>
  <w15:chartTrackingRefBased/>
  <w15:docId w15:val="{23742EF1-879D-418A-9126-AD2FD6DC6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9</cp:revision>
  <cp:lastPrinted>2018-11-30T18:51:00Z</cp:lastPrinted>
  <dcterms:created xsi:type="dcterms:W3CDTF">2018-11-21T15:21:00Z</dcterms:created>
  <dcterms:modified xsi:type="dcterms:W3CDTF">2018-11-30T18:51:00Z</dcterms:modified>
</cp:coreProperties>
</file>